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John Doe</w:t>
      </w:r>
      <w:r>
        <w:br/>
      </w:r>
      <w:r>
        <w:t xml:space="preserve">Manchester, United Kingdom</w:t>
      </w:r>
      <w:r>
        <w:br/>
      </w:r>
      <w:r>
        <w:t xml:space="preserve">john.doe@email.com | +44 7900 123456</w:t>
      </w:r>
    </w:p>
    <w:bookmarkEnd w:id="20"/>
    <w:p>
      <w:pPr>
        <w:pStyle w:val="BodyText"/>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Manchester, United Kingdom</w:t>
      </w:r>
    </w:p>
    <w:bookmarkStart w:id="25" w:name="dear-hiring-managers-name"/>
    <w:p>
      <w:pPr>
        <w:pStyle w:val="Heading2"/>
      </w:pPr>
      <w:r>
        <w:t xml:space="preserve">Dear [Hiring Manager's Name],</w:t>
      </w:r>
    </w:p>
    <w:p>
      <w:pPr>
        <w:pStyle w:val="FirstParagraph"/>
      </w:pPr>
      <w:r>
        <w:t xml:space="preserve">I am writing to express my interest in the Computer Engineer position at [Company Name], as advertised on [Job Board/Website]. As a highly motivated and technically proficient Computer Engineer with over five years of experience in software development, system architecture, and emerging technologies, I am eager to contribute my expertise to your organization’s innovative projects. Based in Manchester, United Kingdom, I have consistently aligned my professional growth with the dynamic tech landscape of this region, which is why I am particularly excited about the opportunity to join a forward-thinking company like yours.</w:t>
      </w:r>
    </w:p>
    <w:p>
      <w:pPr>
        <w:pStyle w:val="BodyText"/>
      </w:pPr>
      <w:r>
        <w:t xml:space="preserve">Throughout my career, I have specialized in designing and implementing scalable software solutions that address complex technical challenges. My work as a Computer Engineer has involved collaborating with cross-functional teams to develop cutting-edge applications, optimize system performance, and integrate advanced technologies such as cloud computing, AI-driven analytics, and IoT frameworks. Manchester’s reputation as a hub for innovation in the United Kingdom has shaped my approach to problem-solving—focusing on adaptability, precision, and a deep understanding of local industry needs. Whether it’s developing secure web platforms or streamlining data processing workflows, I thrive in environments where technical excellence meets real-world impact.</w:t>
      </w:r>
    </w:p>
    <w:bookmarkStart w:id="21" w:name="X39a86f463d9bf661b8587eabaa095c829691a7f"/>
    <w:p>
      <w:pPr>
        <w:pStyle w:val="Heading3"/>
      </w:pPr>
      <w:r>
        <w:t xml:space="preserve">Technical Expertise and Professional Achievements</w:t>
      </w:r>
    </w:p>
    <w:p>
      <w:pPr>
        <w:pStyle w:val="FirstParagraph"/>
      </w:pPr>
      <w:r>
        <w:t xml:space="preserve">As a Computer Engineer, I have honed my skills in multiple programming languages, including Python, Java, and C++, while maintaining a strong foundation in software engineering principles. My ability to analyze business requirements and translate them into robust technical solutions has been instrumental in several projects. For instance, at [Previous Company Name] in Manchester, I led the development of a cloud-based platform that reduced operational costs by 30% for clients across the United Kingdom. This project required not only technical acumen but also a keen understanding of market trends and user-centric design—areas where I have consistently excelled.</w:t>
      </w:r>
    </w:p>
    <w:p>
      <w:pPr>
        <w:pStyle w:val="BodyText"/>
      </w:pPr>
      <w:r>
        <w:t xml:space="preserve">My experience extends beyond coding to include system architecture, DevOps practices, and cybersecurity protocols. I have worked extensively with cloud platforms such as AWS and Azure, ensuring that systems are both resilient and cost-effective. In Manchester’s competitive tech sector, where data security is paramount, I have implemented encryption strategies and compliance frameworks that meet the highest industry standards. Furthermore, my involvement in open-source communities and local tech meetups has kept me informed about the latest advancements in computer engineering, allowing me to bring fresh perspectives to every project.</w:t>
      </w:r>
    </w:p>
    <w:bookmarkEnd w:id="21"/>
    <w:bookmarkStart w:id="22" w:name="X447306419d9b96eb328b516d74acd296beaebe2"/>
    <w:p>
      <w:pPr>
        <w:pStyle w:val="Heading3"/>
      </w:pPr>
      <w:r>
        <w:t xml:space="preserve">Why Manchester? A Strategic Location for Innovation</w:t>
      </w:r>
    </w:p>
    <w:p>
      <w:pPr>
        <w:pStyle w:val="FirstParagraph"/>
      </w:pPr>
      <w:r>
        <w:t xml:space="preserve">Manchester’s status as a leading technology and innovation hub in the United Kingdom has played a significant role in shaping my career. The city’s vibrant startup ecosystem, combined with its world-class universities like the University of Manchester and Manchester Metropolitan University, provides an ideal environment for Computer Engineers to thrive. I have actively participated in tech events such as [Local Tech Conference], where I connected with industry leaders and explored opportunities to contribute to Manchester’s growing digital economy.</w:t>
      </w:r>
    </w:p>
    <w:p>
      <w:pPr>
        <w:pStyle w:val="BodyText"/>
      </w:pPr>
      <w:r>
        <w:t xml:space="preserve">Moreover, the United Kingdom’s commitment to advancing digital infrastructure, particularly in sectors like fintech, healthcare, and smart cities, aligns perfectly with my professional interests. As a Computer Engineer in Manchester, I have witnessed firsthand how technology can drive economic growth and improve quality of life. I am particularly drawn to [Company Name]’s mission to [mention specific company goal or project], as it reflects the kind of impactful work that resonates with my values and expertise.</w:t>
      </w:r>
    </w:p>
    <w:bookmarkEnd w:id="22"/>
    <w:bookmarkStart w:id="23" w:name="collaboration-and-leadership"/>
    <w:p>
      <w:pPr>
        <w:pStyle w:val="Heading3"/>
      </w:pPr>
      <w:r>
        <w:t xml:space="preserve">Collaboration and Leadership</w:t>
      </w:r>
    </w:p>
    <w:p>
      <w:pPr>
        <w:pStyle w:val="FirstParagraph"/>
      </w:pPr>
      <w:r>
        <w:t xml:space="preserve">One of my core strengths as a Computer Engineer is my ability to collaborate effectively with diverse teams. I have worked closely with software developers, data scientists, and product managers to deliver projects on time and within budget. My leadership roles in previous positions have allowed me to mentor junior engineers, foster a culture of innovation, and ensure that technical solutions align with business objectives. In Manchester’s fast-paced tech environment, I believe that strong communication skills are just as important as technical proficiency—something I have consistently demonstrated in both team settings and client interactions.</w:t>
      </w:r>
    </w:p>
    <w:p>
      <w:pPr>
        <w:pStyle w:val="BodyText"/>
      </w:pPr>
      <w:r>
        <w:t xml:space="preserve">Additionally, I am committed to continuous learning and professional development. Recent certifications such as [Relevant Certification, e.g., AWS Certified Solutions Architect] have reinforced my ability to tackle complex challenges in the field. I also stay updated on industry trends through online courses and workshops, ensuring that my skills remain at the forefront of technological advancements.</w:t>
      </w:r>
    </w:p>
    <w:bookmarkEnd w:id="23"/>
    <w:bookmarkStart w:id="24" w:name="conclusion"/>
    <w:p>
      <w:pPr>
        <w:pStyle w:val="Heading3"/>
      </w:pPr>
      <w:r>
        <w:t xml:space="preserve">Conclusion</w:t>
      </w:r>
    </w:p>
    <w:p>
      <w:pPr>
        <w:pStyle w:val="FirstParagraph"/>
      </w:pPr>
      <w:r>
        <w:t xml:space="preserve">In conclusion, I am confident that my background as a Computer Engineer, combined with my passion for innovation and dedication to excellence, makes me an ideal candidate for this role. I am eager to bring my technical expertise and collaborative spirit to [Company Name], contributing to the company’s success while growing professionally in Manchester’s thriving tech ecosystem. Thank you for considering my application. I would welcome the opportunity to discuss how my experience and vision align with your need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dc:title>
  <dc:creator/>
  <dc:language>en</dc:language>
  <cp:keywords/>
  <dcterms:created xsi:type="dcterms:W3CDTF">2026-07-21T05:54:16Z</dcterms:created>
  <dcterms:modified xsi:type="dcterms:W3CDTF">2026-07-21T05:54:16Z</dcterms:modified>
</cp:coreProperties>
</file>

<file path=docProps/custom.xml><?xml version="1.0" encoding="utf-8"?>
<Properties xmlns="http://schemas.openxmlformats.org/officeDocument/2006/custom-properties" xmlns:vt="http://schemas.openxmlformats.org/officeDocument/2006/docPropsVTypes"/>
</file>